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6EE5C" w14:textId="4BCFDB9F" w:rsidR="00D14714" w:rsidRPr="008B45B0" w:rsidRDefault="008B45B0" w:rsidP="008B45B0">
      <w:pPr>
        <w:pStyle w:val="ListParagraph"/>
        <w:spacing w:after="120"/>
        <w:ind w:left="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B45B0">
        <w:rPr>
          <w:rFonts w:ascii="Times New Roman" w:hAnsi="Times New Roman" w:cs="Times New Roman"/>
          <w:b/>
          <w:bCs/>
          <w:sz w:val="40"/>
          <w:szCs w:val="40"/>
        </w:rPr>
        <w:t xml:space="preserve">Brief </w:t>
      </w:r>
      <w:r w:rsidR="00D14714" w:rsidRPr="008B45B0">
        <w:rPr>
          <w:rFonts w:ascii="Times New Roman" w:hAnsi="Times New Roman" w:cs="Times New Roman"/>
          <w:b/>
          <w:bCs/>
          <w:sz w:val="40"/>
          <w:szCs w:val="40"/>
        </w:rPr>
        <w:t>Contents</w:t>
      </w:r>
    </w:p>
    <w:p w14:paraId="1E25BAD4" w14:textId="77777777" w:rsidR="00D14714" w:rsidRPr="009B0E10" w:rsidRDefault="00D14714" w:rsidP="004D2AE2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766C6217" w14:textId="013482B4" w:rsidR="008D11D5" w:rsidRPr="009B0E10" w:rsidRDefault="0070587B" w:rsidP="00400B5A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9B0E10">
        <w:rPr>
          <w:rFonts w:ascii="Times New Roman" w:hAnsi="Times New Roman" w:cs="Times New Roman"/>
          <w:b/>
          <w:bCs/>
          <w:sz w:val="24"/>
          <w:szCs w:val="24"/>
        </w:rPr>
        <w:t>An introduction to global supply chain management</w:t>
      </w:r>
    </w:p>
    <w:p w14:paraId="766FE7C3" w14:textId="3CA47075" w:rsidR="0070587B" w:rsidRPr="009B0E10" w:rsidRDefault="0070587B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bookmarkStart w:id="0" w:name="_Hlk90198698"/>
      <w:r w:rsidRPr="009B0E10">
        <w:rPr>
          <w:rFonts w:ascii="Times New Roman" w:hAnsi="Times New Roman" w:cs="Times New Roman"/>
          <w:sz w:val="24"/>
          <w:szCs w:val="24"/>
        </w:rPr>
        <w:t>What is global supply chain management</w:t>
      </w:r>
      <w:r w:rsidR="00CD50F9">
        <w:rPr>
          <w:rFonts w:ascii="Times New Roman" w:hAnsi="Times New Roman" w:cs="Times New Roman"/>
          <w:sz w:val="24"/>
          <w:szCs w:val="24"/>
        </w:rPr>
        <w:t>?</w:t>
      </w:r>
    </w:p>
    <w:p w14:paraId="216786F0" w14:textId="131F9241" w:rsidR="0070587B" w:rsidRPr="009B0E10" w:rsidRDefault="0070587B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 xml:space="preserve">Some history of why we should study global supply chain </w:t>
      </w:r>
      <w:proofErr w:type="gramStart"/>
      <w:r w:rsidRPr="009B0E10">
        <w:rPr>
          <w:rFonts w:ascii="Times New Roman" w:hAnsi="Times New Roman" w:cs="Times New Roman"/>
          <w:sz w:val="24"/>
          <w:szCs w:val="24"/>
        </w:rPr>
        <w:t>management</w:t>
      </w:r>
      <w:proofErr w:type="gramEnd"/>
    </w:p>
    <w:p w14:paraId="3D3A90BE" w14:textId="3278AFA6" w:rsidR="0070587B" w:rsidRPr="009B0E10" w:rsidRDefault="0070587B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importance of decisions and key issues for global supply chain management</w:t>
      </w:r>
    </w:p>
    <w:p w14:paraId="5AF74BA5" w14:textId="1AF311DE" w:rsidR="0070587B" w:rsidRDefault="0070587B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 xml:space="preserve">The bullwhip </w:t>
      </w:r>
      <w:proofErr w:type="gramStart"/>
      <w:r w:rsidRPr="009B0E10">
        <w:rPr>
          <w:rFonts w:ascii="Times New Roman" w:hAnsi="Times New Roman" w:cs="Times New Roman"/>
          <w:sz w:val="24"/>
          <w:szCs w:val="24"/>
        </w:rPr>
        <w:t>effect</w:t>
      </w:r>
      <w:proofErr w:type="gramEnd"/>
    </w:p>
    <w:p w14:paraId="43C5EA6A" w14:textId="1FB26D08" w:rsidR="009B4445" w:rsidRDefault="009B4445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 xml:space="preserve">The </w:t>
      </w:r>
      <w:r w:rsidR="009E1068" w:rsidRPr="009B0E10">
        <w:rPr>
          <w:rFonts w:ascii="Times New Roman" w:hAnsi="Times New Roman" w:cs="Times New Roman"/>
          <w:sz w:val="24"/>
          <w:szCs w:val="24"/>
        </w:rPr>
        <w:t>fundamentals</w:t>
      </w:r>
      <w:r w:rsidRPr="009B0E10">
        <w:rPr>
          <w:rFonts w:ascii="Times New Roman" w:hAnsi="Times New Roman" w:cs="Times New Roman"/>
          <w:sz w:val="24"/>
          <w:szCs w:val="24"/>
        </w:rPr>
        <w:t xml:space="preserve"> of operations management</w:t>
      </w:r>
    </w:p>
    <w:p w14:paraId="2FC28812" w14:textId="05252BAD" w:rsidR="009E1068" w:rsidRDefault="009E1068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fundamentals of downstream decisions</w:t>
      </w:r>
    </w:p>
    <w:p w14:paraId="4E3A25AE" w14:textId="446DA41C" w:rsidR="009B4445" w:rsidRDefault="009B4445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 xml:space="preserve">The </w:t>
      </w:r>
      <w:r w:rsidR="009E1068" w:rsidRPr="009B0E10">
        <w:rPr>
          <w:rFonts w:ascii="Times New Roman" w:hAnsi="Times New Roman" w:cs="Times New Roman"/>
          <w:sz w:val="24"/>
          <w:szCs w:val="24"/>
        </w:rPr>
        <w:t xml:space="preserve">fundamentals </w:t>
      </w:r>
      <w:r w:rsidRPr="009B0E10">
        <w:rPr>
          <w:rFonts w:ascii="Times New Roman" w:hAnsi="Times New Roman" w:cs="Times New Roman"/>
          <w:sz w:val="24"/>
          <w:szCs w:val="24"/>
        </w:rPr>
        <w:t xml:space="preserve">of </w:t>
      </w:r>
      <w:r w:rsidR="009E1068" w:rsidRPr="009B0E10">
        <w:rPr>
          <w:rFonts w:ascii="Times New Roman" w:hAnsi="Times New Roman" w:cs="Times New Roman"/>
          <w:sz w:val="24"/>
          <w:szCs w:val="24"/>
        </w:rPr>
        <w:t>upstream</w:t>
      </w:r>
      <w:r w:rsidRPr="009B0E10">
        <w:rPr>
          <w:rFonts w:ascii="Times New Roman" w:hAnsi="Times New Roman" w:cs="Times New Roman"/>
          <w:sz w:val="24"/>
          <w:szCs w:val="24"/>
        </w:rPr>
        <w:t xml:space="preserve"> </w:t>
      </w:r>
      <w:r w:rsidR="009E1068" w:rsidRPr="009B0E10">
        <w:rPr>
          <w:rFonts w:ascii="Times New Roman" w:hAnsi="Times New Roman" w:cs="Times New Roman"/>
          <w:sz w:val="24"/>
          <w:szCs w:val="24"/>
        </w:rPr>
        <w:t>decisions</w:t>
      </w:r>
    </w:p>
    <w:p w14:paraId="282A5B53" w14:textId="60925E9B" w:rsidR="008473C7" w:rsidRDefault="008473C7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ree elements </w:t>
      </w:r>
      <w:r w:rsidR="007000A6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the global supply chain</w:t>
      </w:r>
    </w:p>
    <w:p w14:paraId="759F8E70" w14:textId="1059A5DB" w:rsidR="0001637E" w:rsidRDefault="0001637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COR Model</w:t>
      </w:r>
    </w:p>
    <w:p w14:paraId="02DCDB25" w14:textId="77777777" w:rsidR="0001637E" w:rsidRDefault="0001637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amework for studying global supply </w:t>
      </w:r>
      <w:proofErr w:type="gramStart"/>
      <w:r>
        <w:rPr>
          <w:rFonts w:ascii="Times New Roman" w:hAnsi="Times New Roman" w:cs="Times New Roman"/>
          <w:sz w:val="24"/>
          <w:szCs w:val="24"/>
        </w:rPr>
        <w:t>chain</w:t>
      </w:r>
      <w:proofErr w:type="gramEnd"/>
    </w:p>
    <w:p w14:paraId="7D9D256E" w14:textId="1E74D35A" w:rsidR="0070587B" w:rsidRPr="009B0E10" w:rsidRDefault="0070587B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purpose and arrangement of this textbook</w:t>
      </w:r>
    </w:p>
    <w:p w14:paraId="54F7CFFE" w14:textId="77777777" w:rsidR="0042394D" w:rsidRDefault="00EC4F70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Careers for the global supply chain professional</w:t>
      </w:r>
    </w:p>
    <w:bookmarkEnd w:id="0"/>
    <w:p w14:paraId="75C50232" w14:textId="7F707515" w:rsidR="0070587B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1848A91D" w14:textId="682E12A8" w:rsidR="00C83339" w:rsidRPr="00C83339" w:rsidRDefault="00C83339" w:rsidP="00807A6F">
      <w:pPr>
        <w:pStyle w:val="ListParagraph"/>
        <w:pBdr>
          <w:top w:val="single" w:sz="4" w:space="1" w:color="auto"/>
          <w:bottom w:val="single" w:sz="4" w:space="1" w:color="auto"/>
        </w:pBdr>
        <w:spacing w:after="120"/>
        <w:ind w:left="0"/>
        <w:contextualSpacing w:val="0"/>
        <w:rPr>
          <w:rFonts w:ascii="Times New Roman" w:hAnsi="Times New Roman" w:cs="Times New Roman"/>
          <w:i/>
          <w:iCs/>
          <w:sz w:val="28"/>
          <w:szCs w:val="28"/>
        </w:rPr>
      </w:pPr>
      <w:r w:rsidRPr="00C83339">
        <w:rPr>
          <w:rFonts w:ascii="Times New Roman" w:hAnsi="Times New Roman" w:cs="Times New Roman"/>
          <w:i/>
          <w:iCs/>
          <w:sz w:val="28"/>
          <w:szCs w:val="28"/>
        </w:rPr>
        <w:t>Strategic Options for Designing a Global Supply Chain Management Network</w:t>
      </w:r>
    </w:p>
    <w:p w14:paraId="22FBE489" w14:textId="77777777" w:rsidR="00CD50F9" w:rsidRPr="00CD50F9" w:rsidRDefault="0070587B" w:rsidP="00400B5A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CD50F9">
        <w:rPr>
          <w:rFonts w:ascii="Times New Roman" w:hAnsi="Times New Roman" w:cs="Times New Roman"/>
          <w:b/>
          <w:bCs/>
          <w:sz w:val="24"/>
          <w:szCs w:val="24"/>
        </w:rPr>
        <w:t>Developing a global supply chain strategy</w:t>
      </w:r>
      <w:bookmarkStart w:id="1" w:name="_Hlk85832107"/>
    </w:p>
    <w:bookmarkEnd w:id="1"/>
    <w:p w14:paraId="558E91E4" w14:textId="77777777" w:rsidR="00CD50F9" w:rsidRDefault="0061038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business ecosystem</w:t>
      </w:r>
    </w:p>
    <w:p w14:paraId="18DDEB4F" w14:textId="77777777" w:rsidR="00CD50F9" w:rsidRDefault="0061038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Global supply chain strategy</w:t>
      </w:r>
    </w:p>
    <w:p w14:paraId="6D0A1D3E" w14:textId="77777777" w:rsidR="00CD50F9" w:rsidRDefault="0061038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Building a strategic framework</w:t>
      </w:r>
    </w:p>
    <w:p w14:paraId="2DC07B4A" w14:textId="77777777" w:rsidR="00CD50F9" w:rsidRDefault="0061038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ypes of global supply chain strategies</w:t>
      </w:r>
    </w:p>
    <w:p w14:paraId="3AFEC5DE" w14:textId="0C0AA603" w:rsidR="00CD50F9" w:rsidRDefault="0061038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Designing a global supply chain network</w:t>
      </w:r>
    </w:p>
    <w:p w14:paraId="561F55B1" w14:textId="77777777" w:rsidR="00CD50F9" w:rsidRDefault="0061038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Balanced Scorecard</w:t>
      </w:r>
    </w:p>
    <w:p w14:paraId="11B5CCDD" w14:textId="77777777" w:rsidR="00CD50F9" w:rsidRDefault="0061038E" w:rsidP="00400B5A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Hidden costs</w:t>
      </w:r>
    </w:p>
    <w:p w14:paraId="2D9BA5D0" w14:textId="773FA837" w:rsidR="00D221E4" w:rsidRDefault="008B45B0" w:rsidP="00D221E4">
      <w:pPr>
        <w:pStyle w:val="ListParagraph"/>
        <w:spacing w:after="120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D221E4" w:rsidRPr="008B45B0">
        <w:rPr>
          <w:rFonts w:ascii="Times New Roman" w:hAnsi="Times New Roman" w:cs="Times New Roman"/>
          <w:b/>
          <w:bCs/>
          <w:sz w:val="24"/>
          <w:szCs w:val="24"/>
        </w:rPr>
        <w:t>Supplement to Chapter 2:</w:t>
      </w:r>
      <w:r w:rsidR="00D221E4">
        <w:rPr>
          <w:rFonts w:ascii="Times New Roman" w:hAnsi="Times New Roman" w:cs="Times New Roman"/>
          <w:sz w:val="24"/>
          <w:szCs w:val="24"/>
        </w:rPr>
        <w:t xml:space="preserve"> </w:t>
      </w:r>
      <w:r w:rsidR="00D221E4" w:rsidRPr="00D221E4">
        <w:rPr>
          <w:rFonts w:ascii="Times New Roman" w:hAnsi="Times New Roman" w:cs="Times New Roman"/>
          <w:b/>
          <w:bCs/>
          <w:sz w:val="24"/>
          <w:szCs w:val="24"/>
        </w:rPr>
        <w:t>Decision Theory</w:t>
      </w:r>
    </w:p>
    <w:p w14:paraId="5FFD9DE7" w14:textId="0866972D" w:rsidR="00D221E4" w:rsidRPr="00D221E4" w:rsidRDefault="008B45B0" w:rsidP="00D221E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221E4" w:rsidRPr="00D221E4">
        <w:rPr>
          <w:rFonts w:ascii="Times New Roman" w:hAnsi="Times New Roman" w:cs="Times New Roman"/>
          <w:sz w:val="24"/>
          <w:szCs w:val="24"/>
        </w:rPr>
        <w:t>The decision-making process</w:t>
      </w:r>
    </w:p>
    <w:p w14:paraId="32A1D37D" w14:textId="62C25EBB" w:rsidR="00D221E4" w:rsidRPr="00D221E4" w:rsidRDefault="008B45B0" w:rsidP="00D221E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221E4" w:rsidRPr="00D221E4">
        <w:rPr>
          <w:rFonts w:ascii="Times New Roman" w:hAnsi="Times New Roman" w:cs="Times New Roman"/>
          <w:sz w:val="24"/>
          <w:szCs w:val="24"/>
        </w:rPr>
        <w:t>Decision theory techniques</w:t>
      </w:r>
    </w:p>
    <w:p w14:paraId="6221EDF3" w14:textId="77777777" w:rsidR="00D221E4" w:rsidRDefault="00D221E4" w:rsidP="00D221E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14:paraId="2FE953E4" w14:textId="77777777" w:rsidR="00CD50F9" w:rsidRPr="00CD50F9" w:rsidRDefault="00F154E7" w:rsidP="00584A08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CD50F9">
        <w:rPr>
          <w:rFonts w:ascii="Times New Roman" w:hAnsi="Times New Roman" w:cs="Times New Roman"/>
          <w:b/>
          <w:bCs/>
          <w:sz w:val="24"/>
          <w:szCs w:val="24"/>
        </w:rPr>
        <w:t>Sustainability</w:t>
      </w:r>
    </w:p>
    <w:p w14:paraId="333BC298" w14:textId="77777777" w:rsidR="00CD50F9" w:rsidRDefault="00DE52CF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Evolution of Green Supply Chains</w:t>
      </w:r>
      <w:r w:rsidR="00D82996">
        <w:rPr>
          <w:rFonts w:ascii="Times New Roman" w:hAnsi="Times New Roman" w:cs="Times New Roman"/>
          <w:sz w:val="24"/>
          <w:szCs w:val="24"/>
        </w:rPr>
        <w:t xml:space="preserve"> to Sustainability</w:t>
      </w:r>
    </w:p>
    <w:p w14:paraId="714C2995" w14:textId="77777777" w:rsidR="00CD50F9" w:rsidRDefault="00DE52CF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Green Procurement</w:t>
      </w:r>
    </w:p>
    <w:p w14:paraId="716FB6DF" w14:textId="77777777" w:rsidR="00CD50F9" w:rsidRDefault="00DE52CF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Sustainability</w:t>
      </w:r>
    </w:p>
    <w:p w14:paraId="02E98473" w14:textId="3BF2B5B8" w:rsidR="00CD50F9" w:rsidRDefault="00ED1E29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Triple Bottom Line</w:t>
      </w:r>
    </w:p>
    <w:p w14:paraId="7535CB62" w14:textId="2D737D6A" w:rsidR="00CD50F9" w:rsidRDefault="00ED1E29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Corporate Social Responsibility</w:t>
      </w:r>
    </w:p>
    <w:p w14:paraId="48423F04" w14:textId="39480C77" w:rsidR="00CD50F9" w:rsidRDefault="00ED1E29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ISO 14000</w:t>
      </w:r>
    </w:p>
    <w:p w14:paraId="17A8ED0A" w14:textId="5BAF6755" w:rsidR="00CD50F9" w:rsidRDefault="00CD50F9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37448169" w14:textId="77777777" w:rsidR="008B45B0" w:rsidRDefault="008B45B0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0CADB2E2" w14:textId="77777777" w:rsidR="008B45B0" w:rsidRDefault="008B45B0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146C622A" w14:textId="6FB3BC71" w:rsidR="00C83339" w:rsidRPr="00C83339" w:rsidRDefault="00C83339" w:rsidP="00807A6F">
      <w:pPr>
        <w:pStyle w:val="ListParagraph"/>
        <w:pBdr>
          <w:top w:val="single" w:sz="4" w:space="1" w:color="auto"/>
          <w:bottom w:val="single" w:sz="4" w:space="1" w:color="auto"/>
        </w:pBdr>
        <w:spacing w:after="120"/>
        <w:ind w:left="0"/>
        <w:contextualSpacing w:val="0"/>
        <w:rPr>
          <w:rFonts w:ascii="Times New Roman" w:hAnsi="Times New Roman" w:cs="Times New Roman"/>
          <w:i/>
          <w:iCs/>
          <w:sz w:val="28"/>
          <w:szCs w:val="28"/>
        </w:rPr>
      </w:pPr>
      <w:r w:rsidRPr="00C83339">
        <w:rPr>
          <w:rFonts w:ascii="Times New Roman" w:hAnsi="Times New Roman" w:cs="Times New Roman"/>
          <w:i/>
          <w:iCs/>
          <w:sz w:val="28"/>
          <w:szCs w:val="28"/>
        </w:rPr>
        <w:lastRenderedPageBreak/>
        <w:t>Demand-side Planning and Downstream Decisions</w:t>
      </w:r>
    </w:p>
    <w:p w14:paraId="731C0157" w14:textId="77777777" w:rsidR="00C83339" w:rsidRPr="009B0E10" w:rsidRDefault="00C83339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1CE8209C" w14:textId="4DCF3D9A" w:rsidR="0070587B" w:rsidRPr="009B0E10" w:rsidRDefault="0070587B" w:rsidP="00584A08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9B0E10">
        <w:rPr>
          <w:rFonts w:ascii="Times New Roman" w:hAnsi="Times New Roman" w:cs="Times New Roman"/>
          <w:b/>
          <w:bCs/>
          <w:sz w:val="24"/>
          <w:szCs w:val="24"/>
        </w:rPr>
        <w:t>Demand planning</w:t>
      </w:r>
    </w:p>
    <w:p w14:paraId="227B0E05" w14:textId="1F90ED94" w:rsidR="0070587B" w:rsidRPr="009B0E10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Why demand planning?</w:t>
      </w:r>
    </w:p>
    <w:p w14:paraId="28F9F33F" w14:textId="75EDA09D" w:rsidR="0070587B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Forecasting demand</w:t>
      </w:r>
    </w:p>
    <w:p w14:paraId="54CDF345" w14:textId="4D0D93C0" w:rsidR="0070587B" w:rsidRPr="009B0E10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Planning for demand</w:t>
      </w:r>
    </w:p>
    <w:p w14:paraId="1CEA1ABF" w14:textId="6D254989" w:rsidR="0070587B" w:rsidRPr="009B0E10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Shaping demand</w:t>
      </w:r>
    </w:p>
    <w:p w14:paraId="4A82FF09" w14:textId="0306BF2A" w:rsidR="0070587B" w:rsidRPr="009B0E10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Prioritizing for delivering demand</w:t>
      </w:r>
    </w:p>
    <w:p w14:paraId="34E05C44" w14:textId="77777777" w:rsidR="0070587B" w:rsidRPr="009B0E10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35DBC19B" w14:textId="77777777" w:rsidR="005030D6" w:rsidRPr="00CD50F9" w:rsidRDefault="005030D6" w:rsidP="005030D6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CD50F9">
        <w:rPr>
          <w:rFonts w:ascii="Times New Roman" w:hAnsi="Times New Roman" w:cs="Times New Roman"/>
          <w:b/>
          <w:bCs/>
          <w:sz w:val="24"/>
          <w:szCs w:val="24"/>
        </w:rPr>
        <w:t>Inventory Management</w:t>
      </w:r>
    </w:p>
    <w:p w14:paraId="1AD915D5" w14:textId="77777777" w:rsidR="005030D6" w:rsidRDefault="005030D6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role and types of inventories</w:t>
      </w:r>
    </w:p>
    <w:p w14:paraId="5F284666" w14:textId="77777777" w:rsidR="005030D6" w:rsidRDefault="005030D6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opposing views of inventories</w:t>
      </w:r>
    </w:p>
    <w:p w14:paraId="5B119285" w14:textId="77777777" w:rsidR="005030D6" w:rsidRDefault="005030D6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Review systems for replenishing inventory</w:t>
      </w:r>
    </w:p>
    <w:p w14:paraId="1111CE5E" w14:textId="77777777" w:rsidR="005030D6" w:rsidRDefault="005030D6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Inventory planning, decisions, and analytics</w:t>
      </w:r>
    </w:p>
    <w:p w14:paraId="685FFD6E" w14:textId="77777777" w:rsidR="005030D6" w:rsidRPr="009B0E10" w:rsidRDefault="005030D6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458A5A39" w14:textId="4A5735F0" w:rsidR="005030D6" w:rsidRPr="009B0E10" w:rsidRDefault="005030D6" w:rsidP="005030D6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9B0E10">
        <w:rPr>
          <w:rFonts w:ascii="Times New Roman" w:hAnsi="Times New Roman" w:cs="Times New Roman"/>
          <w:b/>
          <w:bCs/>
          <w:sz w:val="24"/>
          <w:szCs w:val="24"/>
        </w:rPr>
        <w:t>Transportation and distribution channels</w:t>
      </w:r>
    </w:p>
    <w:p w14:paraId="7134D87F" w14:textId="77777777" w:rsidR="00780E91" w:rsidRDefault="00780E91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ole of transportation and distribution channels</w:t>
      </w:r>
    </w:p>
    <w:p w14:paraId="2F12E544" w14:textId="77777777" w:rsidR="00780E91" w:rsidRDefault="00780E91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s of distribution planning</w:t>
      </w:r>
    </w:p>
    <w:p w14:paraId="7789F81C" w14:textId="1C70315B" w:rsidR="005030D6" w:rsidRDefault="005030D6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Factors that influence distribution channel design</w:t>
      </w:r>
    </w:p>
    <w:p w14:paraId="1D2780C4" w14:textId="77777777" w:rsidR="00780E91" w:rsidRDefault="00780E91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ning downstream decisions</w:t>
      </w:r>
    </w:p>
    <w:p w14:paraId="6D86F362" w14:textId="77777777" w:rsidR="00780E91" w:rsidRDefault="00780E91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fillment systems to support downstream demand </w:t>
      </w:r>
      <w:proofErr w:type="gramStart"/>
      <w:r>
        <w:rPr>
          <w:rFonts w:ascii="Times New Roman" w:hAnsi="Times New Roman" w:cs="Times New Roman"/>
          <w:sz w:val="24"/>
          <w:szCs w:val="24"/>
        </w:rPr>
        <w:t>plans</w:t>
      </w:r>
      <w:proofErr w:type="gramEnd"/>
    </w:p>
    <w:p w14:paraId="7BE75862" w14:textId="77777777" w:rsidR="00780E91" w:rsidRDefault="00780E91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rategic channel management design</w:t>
      </w:r>
    </w:p>
    <w:p w14:paraId="1065B49F" w14:textId="77777777" w:rsidR="00BB30ED" w:rsidRDefault="00780E91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nel placement: a portfolio design</w:t>
      </w:r>
    </w:p>
    <w:p w14:paraId="4391D115" w14:textId="0C616C25" w:rsidR="005030D6" w:rsidRDefault="005030D6" w:rsidP="005030D6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6060ADFB" w14:textId="5359C42C" w:rsidR="00C83339" w:rsidRPr="00C83339" w:rsidRDefault="00C83339" w:rsidP="00807A6F">
      <w:pPr>
        <w:pStyle w:val="ListParagraph"/>
        <w:pBdr>
          <w:top w:val="single" w:sz="4" w:space="1" w:color="auto"/>
          <w:bottom w:val="single" w:sz="4" w:space="1" w:color="auto"/>
        </w:pBdr>
        <w:spacing w:after="120"/>
        <w:ind w:left="0"/>
        <w:contextualSpacing w:val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Supply</w:t>
      </w:r>
      <w:r w:rsidRPr="00C83339">
        <w:rPr>
          <w:rFonts w:ascii="Times New Roman" w:hAnsi="Times New Roman" w:cs="Times New Roman"/>
          <w:i/>
          <w:iCs/>
          <w:sz w:val="28"/>
          <w:szCs w:val="28"/>
        </w:rPr>
        <w:t xml:space="preserve">-side Planning and </w:t>
      </w:r>
      <w:r>
        <w:rPr>
          <w:rFonts w:ascii="Times New Roman" w:hAnsi="Times New Roman" w:cs="Times New Roman"/>
          <w:i/>
          <w:iCs/>
          <w:sz w:val="28"/>
          <w:szCs w:val="28"/>
        </w:rPr>
        <w:t>Up</w:t>
      </w:r>
      <w:r w:rsidRPr="00C83339">
        <w:rPr>
          <w:rFonts w:ascii="Times New Roman" w:hAnsi="Times New Roman" w:cs="Times New Roman"/>
          <w:i/>
          <w:iCs/>
          <w:sz w:val="28"/>
          <w:szCs w:val="28"/>
        </w:rPr>
        <w:t>stream Decisions</w:t>
      </w:r>
    </w:p>
    <w:p w14:paraId="75396BFB" w14:textId="77777777" w:rsidR="00CD50F9" w:rsidRPr="00CD50F9" w:rsidRDefault="0070587B" w:rsidP="00584A08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CD50F9">
        <w:rPr>
          <w:rFonts w:ascii="Times New Roman" w:hAnsi="Times New Roman" w:cs="Times New Roman"/>
          <w:b/>
          <w:bCs/>
          <w:sz w:val="24"/>
          <w:szCs w:val="24"/>
        </w:rPr>
        <w:t>Sourcing</w:t>
      </w:r>
      <w:bookmarkStart w:id="2" w:name="_Hlk87091524"/>
    </w:p>
    <w:p w14:paraId="703710B5" w14:textId="77777777" w:rsidR="00CD50F9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role of sourcing in a global supply chain</w:t>
      </w:r>
    </w:p>
    <w:p w14:paraId="5E244706" w14:textId="77777777" w:rsidR="00CD50F9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The strategic global sourcing decision</w:t>
      </w:r>
    </w:p>
    <w:p w14:paraId="65AF18D2" w14:textId="77777777" w:rsidR="00CD50F9" w:rsidRDefault="007B0D81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Strategic sourcing decision</w:t>
      </w:r>
    </w:p>
    <w:p w14:paraId="7EB305E2" w14:textId="77777777" w:rsidR="00CD50F9" w:rsidRDefault="0070587B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Sourcing portfolio design</w:t>
      </w:r>
    </w:p>
    <w:p w14:paraId="4C8A16E7" w14:textId="3C495D58" w:rsidR="00CD50F9" w:rsidRDefault="007B0D81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Hidden costs</w:t>
      </w:r>
    </w:p>
    <w:bookmarkEnd w:id="2"/>
    <w:p w14:paraId="6C9F8215" w14:textId="77777777" w:rsidR="00CD50F9" w:rsidRPr="009B0E10" w:rsidRDefault="00CD50F9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5FCCBFE2" w14:textId="68417849" w:rsidR="0038383E" w:rsidRPr="00F13782" w:rsidRDefault="0038383E" w:rsidP="00584A08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F13782">
        <w:rPr>
          <w:rFonts w:ascii="Times New Roman" w:hAnsi="Times New Roman" w:cs="Times New Roman"/>
          <w:b/>
          <w:bCs/>
          <w:sz w:val="24"/>
          <w:szCs w:val="24"/>
        </w:rPr>
        <w:t>Procurement</w:t>
      </w:r>
      <w:r w:rsidR="00AC0672" w:rsidRPr="00F13782">
        <w:rPr>
          <w:rFonts w:ascii="Times New Roman" w:hAnsi="Times New Roman" w:cs="Times New Roman"/>
          <w:b/>
          <w:bCs/>
          <w:sz w:val="24"/>
          <w:szCs w:val="24"/>
        </w:rPr>
        <w:t xml:space="preserve"> and Purchasing</w:t>
      </w:r>
    </w:p>
    <w:p w14:paraId="4CEA1CF7" w14:textId="259ECE0D" w:rsidR="0038383E" w:rsidRPr="00F13782" w:rsidRDefault="0038383E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F13782">
        <w:rPr>
          <w:rFonts w:ascii="Times New Roman" w:hAnsi="Times New Roman" w:cs="Times New Roman"/>
          <w:sz w:val="24"/>
          <w:szCs w:val="24"/>
        </w:rPr>
        <w:t>From clerical to strategic</w:t>
      </w:r>
    </w:p>
    <w:p w14:paraId="4C65FDBB" w14:textId="3E19CDE6" w:rsidR="0038383E" w:rsidRDefault="0038383E" w:rsidP="00807A6F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F13782">
        <w:rPr>
          <w:rFonts w:ascii="Times New Roman" w:hAnsi="Times New Roman" w:cs="Times New Roman"/>
          <w:sz w:val="24"/>
          <w:szCs w:val="24"/>
        </w:rPr>
        <w:t>The role of the procurement professional</w:t>
      </w:r>
    </w:p>
    <w:p w14:paraId="79BAD7E2" w14:textId="77777777" w:rsidR="00807A6F" w:rsidRPr="00807A6F" w:rsidRDefault="00807A6F" w:rsidP="00807A6F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8"/>
        </w:rPr>
      </w:pPr>
      <w:r w:rsidRPr="00807A6F">
        <w:rPr>
          <w:rFonts w:ascii="Times New Roman" w:hAnsi="Times New Roman" w:cs="Times New Roman"/>
          <w:sz w:val="24"/>
          <w:szCs w:val="28"/>
        </w:rPr>
        <w:t>Purchasing in the supply chain</w:t>
      </w:r>
    </w:p>
    <w:p w14:paraId="0FF8E8D3" w14:textId="77777777" w:rsidR="00807A6F" w:rsidRPr="00807A6F" w:rsidRDefault="00807A6F" w:rsidP="00807A6F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8"/>
        </w:rPr>
      </w:pPr>
      <w:r w:rsidRPr="00807A6F">
        <w:rPr>
          <w:rFonts w:ascii="Times New Roman" w:hAnsi="Times New Roman" w:cs="Times New Roman"/>
          <w:sz w:val="24"/>
          <w:szCs w:val="28"/>
        </w:rPr>
        <w:t>Purchasing decisions</w:t>
      </w:r>
    </w:p>
    <w:p w14:paraId="5B089388" w14:textId="77777777" w:rsidR="00807A6F" w:rsidRPr="00807A6F" w:rsidRDefault="00807A6F" w:rsidP="00807A6F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8"/>
        </w:rPr>
      </w:pPr>
      <w:r w:rsidRPr="00807A6F">
        <w:rPr>
          <w:rFonts w:ascii="Times New Roman" w:hAnsi="Times New Roman" w:cs="Times New Roman"/>
          <w:sz w:val="24"/>
          <w:szCs w:val="28"/>
        </w:rPr>
        <w:t>Purchasing procedures</w:t>
      </w:r>
    </w:p>
    <w:p w14:paraId="7310C10A" w14:textId="77777777" w:rsidR="00807A6F" w:rsidRPr="00807A6F" w:rsidRDefault="00807A6F" w:rsidP="00807A6F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8"/>
        </w:rPr>
      </w:pPr>
      <w:r w:rsidRPr="00807A6F">
        <w:rPr>
          <w:rFonts w:ascii="Times New Roman" w:hAnsi="Times New Roman" w:cs="Times New Roman"/>
          <w:sz w:val="24"/>
          <w:szCs w:val="28"/>
        </w:rPr>
        <w:t>Supplier selection</w:t>
      </w:r>
    </w:p>
    <w:p w14:paraId="393F95BF" w14:textId="77777777" w:rsidR="00200199" w:rsidRPr="00F13782" w:rsidRDefault="0038383E" w:rsidP="00200199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F13782">
        <w:rPr>
          <w:rFonts w:ascii="Times New Roman" w:hAnsi="Times New Roman" w:cs="Times New Roman"/>
          <w:sz w:val="24"/>
          <w:szCs w:val="24"/>
        </w:rPr>
        <w:lastRenderedPageBreak/>
        <w:t>Shaping the procurement strategy</w:t>
      </w:r>
      <w:r w:rsidR="00200199" w:rsidRPr="00F137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877DA1" w14:textId="77777777" w:rsidR="0038383E" w:rsidRDefault="0038383E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052BD6CA" w14:textId="1CEE4CE4" w:rsidR="00C83339" w:rsidRPr="00C83339" w:rsidRDefault="00C83339" w:rsidP="00807A6F">
      <w:pPr>
        <w:pStyle w:val="ListParagraph"/>
        <w:pBdr>
          <w:top w:val="single" w:sz="4" w:space="1" w:color="auto"/>
          <w:bottom w:val="single" w:sz="4" w:space="1" w:color="auto"/>
        </w:pBdr>
        <w:spacing w:after="120"/>
        <w:ind w:left="0"/>
        <w:contextualSpacing w:val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Additional Topics</w:t>
      </w:r>
    </w:p>
    <w:p w14:paraId="2841904A" w14:textId="100ED53E" w:rsidR="00B9453C" w:rsidRPr="00B9453C" w:rsidRDefault="00F154E7" w:rsidP="00584A08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B9453C">
        <w:rPr>
          <w:rFonts w:ascii="Times New Roman" w:hAnsi="Times New Roman" w:cs="Times New Roman"/>
          <w:b/>
          <w:bCs/>
          <w:sz w:val="24"/>
          <w:szCs w:val="24"/>
        </w:rPr>
        <w:t>Quality</w:t>
      </w:r>
      <w:r w:rsidR="009B0E10" w:rsidRPr="00B9453C">
        <w:rPr>
          <w:rFonts w:ascii="Times New Roman" w:hAnsi="Times New Roman" w:cs="Times New Roman"/>
          <w:b/>
          <w:bCs/>
          <w:sz w:val="24"/>
          <w:szCs w:val="24"/>
        </w:rPr>
        <w:t>, Lean, and Six Sigma</w:t>
      </w:r>
      <w:r w:rsidR="00B9453C" w:rsidRPr="00B9453C">
        <w:rPr>
          <w:rFonts w:cs="Times New Roman"/>
          <w:b/>
          <w:bCs/>
          <w:szCs w:val="24"/>
        </w:rPr>
        <w:t xml:space="preserve"> </w:t>
      </w:r>
    </w:p>
    <w:p w14:paraId="57A4AFAF" w14:textId="362BE6C0" w:rsidR="00B9453C" w:rsidRDefault="00B9453C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B9453C">
        <w:rPr>
          <w:rFonts w:ascii="Times New Roman" w:hAnsi="Times New Roman" w:cs="Times New Roman"/>
          <w:sz w:val="24"/>
          <w:szCs w:val="24"/>
        </w:rPr>
        <w:t>Historical Evolution of Quality, Lean, and Six Sigma</w:t>
      </w:r>
    </w:p>
    <w:p w14:paraId="0D7C4F66" w14:textId="77777777" w:rsidR="00B9453C" w:rsidRPr="00B9453C" w:rsidRDefault="00B9453C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B9453C">
        <w:rPr>
          <w:rFonts w:ascii="Times New Roman" w:hAnsi="Times New Roman" w:cs="Times New Roman"/>
          <w:sz w:val="24"/>
          <w:szCs w:val="24"/>
        </w:rPr>
        <w:t>Quality and cultural differences from different countries</w:t>
      </w:r>
    </w:p>
    <w:p w14:paraId="4B9AC8C9" w14:textId="77777777" w:rsidR="00B9453C" w:rsidRPr="00B9453C" w:rsidRDefault="00B9453C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B9453C">
        <w:rPr>
          <w:rFonts w:ascii="Times New Roman" w:hAnsi="Times New Roman" w:cs="Times New Roman"/>
          <w:sz w:val="24"/>
          <w:szCs w:val="24"/>
        </w:rPr>
        <w:t>The Role of Lean and Six Sigma</w:t>
      </w:r>
    </w:p>
    <w:p w14:paraId="72DAF106" w14:textId="77777777" w:rsidR="00CC6715" w:rsidRDefault="00B9453C" w:rsidP="00CC6715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B9453C">
        <w:rPr>
          <w:rFonts w:ascii="Times New Roman" w:hAnsi="Times New Roman" w:cs="Times New Roman"/>
          <w:sz w:val="24"/>
          <w:szCs w:val="24"/>
        </w:rPr>
        <w:t>Define</w:t>
      </w:r>
    </w:p>
    <w:p w14:paraId="68FCE1A4" w14:textId="77777777" w:rsidR="00CC6715" w:rsidRDefault="00B9453C" w:rsidP="00CC6715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B9453C">
        <w:rPr>
          <w:rFonts w:ascii="Times New Roman" w:hAnsi="Times New Roman" w:cs="Times New Roman"/>
          <w:sz w:val="24"/>
          <w:szCs w:val="24"/>
        </w:rPr>
        <w:t>Measure</w:t>
      </w:r>
    </w:p>
    <w:p w14:paraId="5602DD4F" w14:textId="77777777" w:rsidR="00CC6715" w:rsidRDefault="00B9453C" w:rsidP="00062270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B9453C">
        <w:rPr>
          <w:rFonts w:ascii="Times New Roman" w:hAnsi="Times New Roman" w:cs="Times New Roman"/>
          <w:sz w:val="24"/>
          <w:szCs w:val="24"/>
        </w:rPr>
        <w:t>Analysis</w:t>
      </w:r>
    </w:p>
    <w:p w14:paraId="4D7E61F7" w14:textId="77777777" w:rsidR="00CC6715" w:rsidRDefault="00B9453C" w:rsidP="00062270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B9453C">
        <w:rPr>
          <w:rFonts w:ascii="Times New Roman" w:hAnsi="Times New Roman" w:cs="Times New Roman"/>
          <w:sz w:val="24"/>
          <w:szCs w:val="24"/>
        </w:rPr>
        <w:t>Improve and Control</w:t>
      </w:r>
    </w:p>
    <w:p w14:paraId="522EE4F8" w14:textId="77777777" w:rsidR="00CC6715" w:rsidRPr="00B9453C" w:rsidRDefault="00CC6715" w:rsidP="00CC6715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7B023DB2" w14:textId="764CFFED" w:rsidR="003E66E7" w:rsidRPr="002F42F3" w:rsidRDefault="003E66E7" w:rsidP="00584A08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2F42F3">
        <w:rPr>
          <w:rFonts w:ascii="Times New Roman" w:hAnsi="Times New Roman" w:cs="Times New Roman"/>
          <w:b/>
          <w:bCs/>
          <w:sz w:val="24"/>
          <w:szCs w:val="24"/>
        </w:rPr>
        <w:t>Managing Risk and disruptions</w:t>
      </w:r>
    </w:p>
    <w:p w14:paraId="4268B6B6" w14:textId="3111A2EB" w:rsidR="00062270" w:rsidRDefault="00062270" w:rsidP="00200199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ks in a global supply chain</w:t>
      </w:r>
    </w:p>
    <w:p w14:paraId="5E60EB0F" w14:textId="79A4B52B" w:rsidR="00062270" w:rsidRDefault="00062270" w:rsidP="00200199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ial implications</w:t>
      </w:r>
    </w:p>
    <w:p w14:paraId="45D3BF5B" w14:textId="77777777" w:rsidR="008B45B0" w:rsidRDefault="008B45B0" w:rsidP="00200199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p w14:paraId="1710C52E" w14:textId="74C0DE98" w:rsidR="00B24E21" w:rsidRPr="002F42F3" w:rsidRDefault="00B24E21" w:rsidP="00584A08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2F42F3">
        <w:rPr>
          <w:rFonts w:ascii="Times New Roman" w:hAnsi="Times New Roman" w:cs="Times New Roman"/>
          <w:b/>
          <w:bCs/>
          <w:sz w:val="24"/>
          <w:szCs w:val="24"/>
        </w:rPr>
        <w:t>Frontiers in global supply chain management</w:t>
      </w:r>
    </w:p>
    <w:p w14:paraId="2628554C" w14:textId="4182CF2E" w:rsidR="00B24E21" w:rsidRPr="009B0E10" w:rsidRDefault="00B24E21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RFID in the supply chain</w:t>
      </w:r>
    </w:p>
    <w:p w14:paraId="2576A7D4" w14:textId="07F3BD93" w:rsidR="00B24E21" w:rsidRPr="009B0E10" w:rsidRDefault="00B24E21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Internet of things</w:t>
      </w:r>
    </w:p>
    <w:p w14:paraId="2CBC690D" w14:textId="500421A9" w:rsidR="00D14714" w:rsidRPr="009B0E10" w:rsidRDefault="00D14714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Industry 4.0</w:t>
      </w:r>
    </w:p>
    <w:p w14:paraId="498C2789" w14:textId="125749C4" w:rsidR="00D14714" w:rsidRPr="009B0E10" w:rsidRDefault="00D14714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Artificial intelligence and machine learning</w:t>
      </w:r>
    </w:p>
    <w:p w14:paraId="34BED02F" w14:textId="33297314" w:rsidR="00584A08" w:rsidRDefault="00D14714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  <w:r w:rsidRPr="009B0E10">
        <w:rPr>
          <w:rFonts w:ascii="Times New Roman" w:hAnsi="Times New Roman" w:cs="Times New Roman"/>
          <w:sz w:val="24"/>
          <w:szCs w:val="24"/>
        </w:rPr>
        <w:t>Blockchains</w:t>
      </w:r>
    </w:p>
    <w:p w14:paraId="44A6C1EE" w14:textId="07C235E6" w:rsidR="00D14714" w:rsidRPr="009B0E10" w:rsidRDefault="00D14714" w:rsidP="00584A08">
      <w:pPr>
        <w:pStyle w:val="ListParagraph"/>
        <w:spacing w:after="120"/>
        <w:ind w:left="360"/>
        <w:rPr>
          <w:rFonts w:ascii="Times New Roman" w:hAnsi="Times New Roman" w:cs="Times New Roman"/>
          <w:sz w:val="24"/>
          <w:szCs w:val="24"/>
        </w:rPr>
      </w:pPr>
    </w:p>
    <w:sectPr w:rsidR="00D14714" w:rsidRPr="009B0E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5F3BFD"/>
    <w:multiLevelType w:val="hybridMultilevel"/>
    <w:tmpl w:val="4DDE8C62"/>
    <w:lvl w:ilvl="0" w:tplc="0E344CF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3939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sDC2NDU3MDMyNTdU0lEKTi0uzszPAykwMqwFAOIKiEUtAAAA"/>
  </w:docVars>
  <w:rsids>
    <w:rsidRoot w:val="00FB7BE4"/>
    <w:rsid w:val="00011066"/>
    <w:rsid w:val="0001637E"/>
    <w:rsid w:val="00062270"/>
    <w:rsid w:val="000E2559"/>
    <w:rsid w:val="001516FE"/>
    <w:rsid w:val="001E5B21"/>
    <w:rsid w:val="00200199"/>
    <w:rsid w:val="0021352B"/>
    <w:rsid w:val="00222389"/>
    <w:rsid w:val="00240238"/>
    <w:rsid w:val="002C0E59"/>
    <w:rsid w:val="002C2811"/>
    <w:rsid w:val="002F42F3"/>
    <w:rsid w:val="002F4E7B"/>
    <w:rsid w:val="00300461"/>
    <w:rsid w:val="00321B47"/>
    <w:rsid w:val="0034144A"/>
    <w:rsid w:val="0038383E"/>
    <w:rsid w:val="003A2436"/>
    <w:rsid w:val="003D6418"/>
    <w:rsid w:val="003E66E7"/>
    <w:rsid w:val="00400B5A"/>
    <w:rsid w:val="0042394D"/>
    <w:rsid w:val="00441857"/>
    <w:rsid w:val="004D19E4"/>
    <w:rsid w:val="004D2AE2"/>
    <w:rsid w:val="004E1102"/>
    <w:rsid w:val="005030D6"/>
    <w:rsid w:val="005423F0"/>
    <w:rsid w:val="00584A08"/>
    <w:rsid w:val="005851B9"/>
    <w:rsid w:val="0061038E"/>
    <w:rsid w:val="006153C8"/>
    <w:rsid w:val="006808B6"/>
    <w:rsid w:val="006A2613"/>
    <w:rsid w:val="007000A6"/>
    <w:rsid w:val="0070343C"/>
    <w:rsid w:val="0070587B"/>
    <w:rsid w:val="00736577"/>
    <w:rsid w:val="00780E91"/>
    <w:rsid w:val="007B0D81"/>
    <w:rsid w:val="00807A6F"/>
    <w:rsid w:val="008473C7"/>
    <w:rsid w:val="008B45B0"/>
    <w:rsid w:val="008C2917"/>
    <w:rsid w:val="008D11D5"/>
    <w:rsid w:val="008F21EB"/>
    <w:rsid w:val="009318A1"/>
    <w:rsid w:val="00947AF9"/>
    <w:rsid w:val="0099695A"/>
    <w:rsid w:val="009B0E10"/>
    <w:rsid w:val="009B4445"/>
    <w:rsid w:val="009E1068"/>
    <w:rsid w:val="00A5418C"/>
    <w:rsid w:val="00A84F73"/>
    <w:rsid w:val="00AB575A"/>
    <w:rsid w:val="00AC0672"/>
    <w:rsid w:val="00AF6542"/>
    <w:rsid w:val="00B24E21"/>
    <w:rsid w:val="00B46308"/>
    <w:rsid w:val="00B72370"/>
    <w:rsid w:val="00B87418"/>
    <w:rsid w:val="00B9453C"/>
    <w:rsid w:val="00BB30ED"/>
    <w:rsid w:val="00BB376F"/>
    <w:rsid w:val="00BC5FCB"/>
    <w:rsid w:val="00BF0B3B"/>
    <w:rsid w:val="00BF317E"/>
    <w:rsid w:val="00C123EA"/>
    <w:rsid w:val="00C44987"/>
    <w:rsid w:val="00C83339"/>
    <w:rsid w:val="00CA1DF7"/>
    <w:rsid w:val="00CC6715"/>
    <w:rsid w:val="00CD50F9"/>
    <w:rsid w:val="00CF60E7"/>
    <w:rsid w:val="00D101CE"/>
    <w:rsid w:val="00D14714"/>
    <w:rsid w:val="00D221E4"/>
    <w:rsid w:val="00D82996"/>
    <w:rsid w:val="00DE52CF"/>
    <w:rsid w:val="00E443BA"/>
    <w:rsid w:val="00E945B0"/>
    <w:rsid w:val="00EC4F70"/>
    <w:rsid w:val="00ED1E29"/>
    <w:rsid w:val="00F13782"/>
    <w:rsid w:val="00F154E7"/>
    <w:rsid w:val="00F94E4D"/>
    <w:rsid w:val="00FB7BE4"/>
    <w:rsid w:val="00FE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F8F08"/>
  <w15:chartTrackingRefBased/>
  <w15:docId w15:val="{A33A9DFC-53DC-4B58-8528-8E4EDAA06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8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Pedro</dc:creator>
  <cp:keywords/>
  <dc:description/>
  <cp:lastModifiedBy>Dick Hercher</cp:lastModifiedBy>
  <cp:revision>2</cp:revision>
  <cp:lastPrinted>2021-12-12T17:08:00Z</cp:lastPrinted>
  <dcterms:created xsi:type="dcterms:W3CDTF">2023-07-07T16:54:00Z</dcterms:created>
  <dcterms:modified xsi:type="dcterms:W3CDTF">2023-07-0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3c75dae4f00fbc64b0137933e48deac7b64f87d3afc9ad5d8bb6716c3d968</vt:lpwstr>
  </property>
</Properties>
</file>